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27B54" w14:textId="77777777" w:rsidR="00125569" w:rsidRPr="00715F10" w:rsidRDefault="00125569" w:rsidP="00CA1C5C">
      <w:pPr>
        <w:spacing w:after="0" w:line="240" w:lineRule="auto"/>
        <w:jc w:val="center"/>
        <w:rPr>
          <w:rFonts w:ascii="Baskerville" w:hAnsi="Baskerville"/>
          <w:sz w:val="24"/>
          <w:szCs w:val="24"/>
        </w:rPr>
      </w:pPr>
    </w:p>
    <w:p w14:paraId="33EB1B76" w14:textId="5C5BFBA9" w:rsidR="00CA1C5C" w:rsidRPr="00715F10" w:rsidRDefault="00CA1C5C" w:rsidP="00CA1C5C">
      <w:pPr>
        <w:spacing w:after="0" w:line="240" w:lineRule="auto"/>
        <w:jc w:val="center"/>
        <w:rPr>
          <w:rFonts w:ascii="Baskerville" w:hAnsi="Baskerville"/>
          <w:sz w:val="24"/>
          <w:szCs w:val="24"/>
        </w:rPr>
      </w:pPr>
      <w:r w:rsidRPr="00715F10">
        <w:rPr>
          <w:rFonts w:ascii="Baskerville" w:hAnsi="Baskerville"/>
          <w:sz w:val="24"/>
          <w:szCs w:val="24"/>
        </w:rPr>
        <w:t>Gang Reduction and Intervention Task Force (GRIT)</w:t>
      </w:r>
    </w:p>
    <w:p w14:paraId="5D893DC8" w14:textId="6F281709" w:rsidR="00CA1C5C" w:rsidRPr="00715F10" w:rsidRDefault="00CA1C5C" w:rsidP="00CA1C5C">
      <w:pPr>
        <w:spacing w:after="0" w:line="240" w:lineRule="auto"/>
        <w:jc w:val="center"/>
        <w:rPr>
          <w:rFonts w:ascii="Baskerville" w:hAnsi="Baskerville"/>
          <w:sz w:val="24"/>
          <w:szCs w:val="24"/>
        </w:rPr>
      </w:pPr>
      <w:r w:rsidRPr="00715F10">
        <w:rPr>
          <w:rFonts w:ascii="Baskerville" w:hAnsi="Baskerville"/>
          <w:sz w:val="24"/>
          <w:szCs w:val="24"/>
        </w:rPr>
        <w:t xml:space="preserve">Steering Committee </w:t>
      </w:r>
      <w:r w:rsidR="00715F10" w:rsidRPr="00715F10">
        <w:rPr>
          <w:rFonts w:ascii="Baskerville" w:hAnsi="Baskerville"/>
          <w:sz w:val="24"/>
          <w:szCs w:val="24"/>
        </w:rPr>
        <w:t>Meeting Notes</w:t>
      </w:r>
    </w:p>
    <w:p w14:paraId="7513F92B" w14:textId="6AD0887D" w:rsidR="00CA1C5C" w:rsidRPr="00715F10" w:rsidRDefault="00FF04A4" w:rsidP="00CA1C5C">
      <w:pPr>
        <w:spacing w:after="0" w:line="240" w:lineRule="auto"/>
        <w:jc w:val="center"/>
        <w:rPr>
          <w:rFonts w:ascii="Baskerville" w:hAnsi="Baskerville"/>
          <w:sz w:val="24"/>
          <w:szCs w:val="24"/>
        </w:rPr>
      </w:pPr>
      <w:r w:rsidRPr="00715F10">
        <w:rPr>
          <w:rFonts w:ascii="Baskerville" w:hAnsi="Baskerville"/>
          <w:sz w:val="24"/>
          <w:szCs w:val="24"/>
        </w:rPr>
        <w:t>April 24</w:t>
      </w:r>
      <w:r w:rsidR="001B2391" w:rsidRPr="00715F10">
        <w:rPr>
          <w:rFonts w:ascii="Baskerville" w:hAnsi="Baskerville"/>
          <w:sz w:val="24"/>
          <w:szCs w:val="24"/>
        </w:rPr>
        <w:t>, 2</w:t>
      </w:r>
      <w:r w:rsidR="009B756E" w:rsidRPr="00715F10">
        <w:rPr>
          <w:rFonts w:ascii="Baskerville" w:hAnsi="Baskerville"/>
          <w:sz w:val="24"/>
          <w:szCs w:val="24"/>
        </w:rPr>
        <w:t>02</w:t>
      </w:r>
      <w:r w:rsidRPr="00715F10">
        <w:rPr>
          <w:rFonts w:ascii="Baskerville" w:hAnsi="Baskerville"/>
          <w:sz w:val="24"/>
          <w:szCs w:val="24"/>
        </w:rPr>
        <w:t>3</w:t>
      </w:r>
    </w:p>
    <w:p w14:paraId="1A4AECD2" w14:textId="77777777" w:rsidR="00CA1C5C" w:rsidRPr="00715F10" w:rsidRDefault="00CA1C5C" w:rsidP="00CA1C5C">
      <w:pPr>
        <w:spacing w:after="0" w:line="240" w:lineRule="auto"/>
        <w:rPr>
          <w:rFonts w:ascii="Baskerville" w:hAnsi="Baskerville"/>
          <w:sz w:val="24"/>
          <w:szCs w:val="24"/>
        </w:rPr>
      </w:pPr>
    </w:p>
    <w:p w14:paraId="476BF40E" w14:textId="77777777" w:rsidR="00CA1C5C" w:rsidRPr="00715F10" w:rsidRDefault="00CA1C5C" w:rsidP="00CA1C5C">
      <w:pPr>
        <w:spacing w:after="0" w:line="240" w:lineRule="auto"/>
        <w:rPr>
          <w:rFonts w:ascii="Baskerville" w:hAnsi="Baskerville"/>
          <w:sz w:val="24"/>
          <w:szCs w:val="24"/>
        </w:rPr>
      </w:pPr>
    </w:p>
    <w:p w14:paraId="137E86AB" w14:textId="670CB10C" w:rsidR="00CA1C5C" w:rsidRPr="00715F10" w:rsidRDefault="00CA1C5C" w:rsidP="00CA1C5C">
      <w:pPr>
        <w:spacing w:after="0" w:line="240" w:lineRule="auto"/>
        <w:rPr>
          <w:rFonts w:ascii="Baskerville" w:hAnsi="Baskerville"/>
          <w:sz w:val="24"/>
          <w:szCs w:val="24"/>
        </w:rPr>
      </w:pPr>
      <w:r w:rsidRPr="00715F10">
        <w:rPr>
          <w:rFonts w:ascii="Baskerville" w:hAnsi="Baskerville"/>
          <w:sz w:val="24"/>
          <w:szCs w:val="24"/>
        </w:rPr>
        <w:t>Call to Order</w:t>
      </w:r>
      <w:r w:rsidR="00BF3AD4" w:rsidRPr="00715F10">
        <w:rPr>
          <w:rFonts w:ascii="Baskerville" w:hAnsi="Baskerville"/>
          <w:sz w:val="24"/>
          <w:szCs w:val="24"/>
        </w:rPr>
        <w:t xml:space="preserve"> </w:t>
      </w:r>
      <w:r w:rsidR="00636E3A" w:rsidRPr="00715F10">
        <w:rPr>
          <w:rFonts w:ascii="Baskerville" w:hAnsi="Baskerville"/>
          <w:sz w:val="24"/>
          <w:szCs w:val="24"/>
        </w:rPr>
        <w:t xml:space="preserve">– 4:15 p.m. </w:t>
      </w:r>
      <w:r w:rsidR="00A1599A" w:rsidRPr="00715F10">
        <w:rPr>
          <w:rFonts w:ascii="Baskerville" w:hAnsi="Baskerville"/>
          <w:sz w:val="24"/>
          <w:szCs w:val="24"/>
        </w:rPr>
        <w:t xml:space="preserve">– </w:t>
      </w:r>
      <w:r w:rsidR="00715F10">
        <w:rPr>
          <w:rFonts w:ascii="Baskerville" w:hAnsi="Baskerville"/>
          <w:sz w:val="24"/>
          <w:szCs w:val="24"/>
        </w:rPr>
        <w:t>Joe Brusic, Jason Delia</w:t>
      </w:r>
      <w:r w:rsidR="000C0251">
        <w:rPr>
          <w:rFonts w:ascii="Baskerville" w:hAnsi="Baskerville"/>
          <w:sz w:val="24"/>
          <w:szCs w:val="24"/>
        </w:rPr>
        <w:t>, Katy Scofield</w:t>
      </w:r>
    </w:p>
    <w:p w14:paraId="563661D9" w14:textId="2416C523" w:rsidR="00BF3AD4" w:rsidRPr="00715F10" w:rsidRDefault="00BF3AD4" w:rsidP="00CA1C5C">
      <w:pPr>
        <w:spacing w:after="0" w:line="240" w:lineRule="auto"/>
        <w:rPr>
          <w:rFonts w:ascii="Baskerville" w:hAnsi="Baskerville"/>
          <w:sz w:val="24"/>
          <w:szCs w:val="24"/>
        </w:rPr>
      </w:pPr>
    </w:p>
    <w:p w14:paraId="0BD4E31C" w14:textId="293B6100" w:rsidR="00715F10" w:rsidRPr="008B0769" w:rsidRDefault="00393775" w:rsidP="008B0769">
      <w:pPr>
        <w:pStyle w:val="ListParagraph"/>
        <w:numPr>
          <w:ilvl w:val="0"/>
          <w:numId w:val="1"/>
        </w:numPr>
        <w:spacing w:after="0" w:line="240" w:lineRule="auto"/>
        <w:rPr>
          <w:rFonts w:ascii="Baskerville" w:hAnsi="Baskerville"/>
          <w:sz w:val="24"/>
          <w:szCs w:val="24"/>
        </w:rPr>
      </w:pPr>
      <w:r w:rsidRPr="00715F10">
        <w:rPr>
          <w:rFonts w:ascii="Baskerville" w:hAnsi="Baskerville"/>
          <w:sz w:val="24"/>
          <w:szCs w:val="24"/>
        </w:rPr>
        <w:t xml:space="preserve">Community </w:t>
      </w:r>
      <w:r w:rsidR="00C81912">
        <w:rPr>
          <w:rFonts w:ascii="Baskerville" w:hAnsi="Baskerville"/>
          <w:sz w:val="24"/>
          <w:szCs w:val="24"/>
        </w:rPr>
        <w:t xml:space="preserve">Needs </w:t>
      </w:r>
      <w:r w:rsidRPr="00715F10">
        <w:rPr>
          <w:rFonts w:ascii="Baskerville" w:hAnsi="Baskerville"/>
          <w:sz w:val="24"/>
          <w:szCs w:val="24"/>
        </w:rPr>
        <w:t>Survey</w:t>
      </w:r>
      <w:r w:rsidR="00715F10">
        <w:rPr>
          <w:rFonts w:ascii="Baskerville" w:hAnsi="Baskerville"/>
          <w:sz w:val="24"/>
          <w:szCs w:val="24"/>
        </w:rPr>
        <w:t>s</w:t>
      </w:r>
      <w:r w:rsidRPr="00715F10">
        <w:rPr>
          <w:rFonts w:ascii="Baskerville" w:hAnsi="Baskerville"/>
          <w:sz w:val="24"/>
          <w:szCs w:val="24"/>
        </w:rPr>
        <w:t xml:space="preserve"> – </w:t>
      </w:r>
      <w:r w:rsidR="00715F10">
        <w:rPr>
          <w:rFonts w:ascii="Baskerville" w:hAnsi="Baskerville"/>
          <w:sz w:val="24"/>
          <w:szCs w:val="24"/>
        </w:rPr>
        <w:t>Katy Scofield, OIC</w:t>
      </w:r>
    </w:p>
    <w:p w14:paraId="41361F7E" w14:textId="0CA51792" w:rsidR="00715F10" w:rsidRDefault="00715F10" w:rsidP="00715F10">
      <w:pPr>
        <w:pStyle w:val="ListParagraph"/>
        <w:numPr>
          <w:ilvl w:val="1"/>
          <w:numId w:val="1"/>
        </w:numPr>
        <w:spacing w:after="0" w:line="240" w:lineRule="auto"/>
        <w:rPr>
          <w:rFonts w:ascii="Baskerville" w:hAnsi="Baskerville"/>
          <w:sz w:val="24"/>
          <w:szCs w:val="24"/>
        </w:rPr>
      </w:pPr>
      <w:r>
        <w:rPr>
          <w:rFonts w:ascii="Baskerville" w:hAnsi="Baskerville"/>
          <w:sz w:val="24"/>
          <w:szCs w:val="24"/>
        </w:rPr>
        <w:t>Partners: Goal, 15 completed and returned – Actual to date: 22</w:t>
      </w:r>
    </w:p>
    <w:p w14:paraId="3485E5ED" w14:textId="77CFE17B" w:rsidR="00715F10" w:rsidRDefault="00715F10" w:rsidP="00715F10">
      <w:pPr>
        <w:pStyle w:val="ListParagraph"/>
        <w:numPr>
          <w:ilvl w:val="1"/>
          <w:numId w:val="1"/>
        </w:numPr>
        <w:spacing w:after="0" w:line="240" w:lineRule="auto"/>
        <w:rPr>
          <w:rFonts w:ascii="Baskerville" w:hAnsi="Baskerville"/>
          <w:sz w:val="24"/>
          <w:szCs w:val="24"/>
        </w:rPr>
      </w:pPr>
      <w:r>
        <w:rPr>
          <w:rFonts w:ascii="Baskerville" w:hAnsi="Baskerville"/>
          <w:sz w:val="24"/>
          <w:szCs w:val="24"/>
        </w:rPr>
        <w:t xml:space="preserve">Parents: </w:t>
      </w:r>
      <w:r w:rsidRPr="00715F10">
        <w:rPr>
          <w:rFonts w:ascii="Baskerville" w:hAnsi="Baskerville"/>
          <w:sz w:val="24"/>
          <w:szCs w:val="24"/>
        </w:rPr>
        <w:t xml:space="preserve">Goal, </w:t>
      </w:r>
      <w:r>
        <w:rPr>
          <w:rFonts w:ascii="Baskerville" w:hAnsi="Baskerville"/>
          <w:sz w:val="24"/>
          <w:szCs w:val="24"/>
        </w:rPr>
        <w:t>50</w:t>
      </w:r>
      <w:r w:rsidRPr="00715F10">
        <w:rPr>
          <w:rFonts w:ascii="Baskerville" w:hAnsi="Baskerville"/>
          <w:sz w:val="24"/>
          <w:szCs w:val="24"/>
        </w:rPr>
        <w:t xml:space="preserve"> completed and returned – Actual to date: </w:t>
      </w:r>
      <w:r>
        <w:rPr>
          <w:rFonts w:ascii="Baskerville" w:hAnsi="Baskerville"/>
          <w:sz w:val="24"/>
          <w:szCs w:val="24"/>
        </w:rPr>
        <w:t>35</w:t>
      </w:r>
    </w:p>
    <w:p w14:paraId="63FAC3B6" w14:textId="0A93C495" w:rsidR="00715F10" w:rsidRDefault="00715F10" w:rsidP="00715F10">
      <w:pPr>
        <w:pStyle w:val="ListParagraph"/>
        <w:numPr>
          <w:ilvl w:val="1"/>
          <w:numId w:val="1"/>
        </w:numPr>
        <w:spacing w:after="0" w:line="240" w:lineRule="auto"/>
        <w:rPr>
          <w:rFonts w:ascii="Baskerville" w:hAnsi="Baskerville"/>
          <w:sz w:val="24"/>
          <w:szCs w:val="24"/>
        </w:rPr>
      </w:pPr>
      <w:r>
        <w:rPr>
          <w:rFonts w:ascii="Baskerville" w:hAnsi="Baskerville"/>
          <w:sz w:val="24"/>
          <w:szCs w:val="24"/>
        </w:rPr>
        <w:t xml:space="preserve">Youth: </w:t>
      </w:r>
      <w:r w:rsidRPr="00715F10">
        <w:rPr>
          <w:rFonts w:ascii="Baskerville" w:hAnsi="Baskerville"/>
          <w:sz w:val="24"/>
          <w:szCs w:val="24"/>
        </w:rPr>
        <w:t xml:space="preserve">Goal, </w:t>
      </w:r>
      <w:r>
        <w:rPr>
          <w:rFonts w:ascii="Baskerville" w:hAnsi="Baskerville"/>
          <w:sz w:val="24"/>
          <w:szCs w:val="24"/>
        </w:rPr>
        <w:t>35</w:t>
      </w:r>
      <w:r w:rsidRPr="00715F10">
        <w:rPr>
          <w:rFonts w:ascii="Baskerville" w:hAnsi="Baskerville"/>
          <w:sz w:val="24"/>
          <w:szCs w:val="24"/>
        </w:rPr>
        <w:t xml:space="preserve"> completed and returned – Actual to date: </w:t>
      </w:r>
      <w:r>
        <w:rPr>
          <w:rFonts w:ascii="Baskerville" w:hAnsi="Baskerville"/>
          <w:sz w:val="24"/>
          <w:szCs w:val="24"/>
        </w:rPr>
        <w:t>19</w:t>
      </w:r>
    </w:p>
    <w:p w14:paraId="61E94E56" w14:textId="75DEB157" w:rsidR="008B0769" w:rsidRDefault="008B0769" w:rsidP="00715F10">
      <w:pPr>
        <w:pStyle w:val="ListParagraph"/>
        <w:numPr>
          <w:ilvl w:val="1"/>
          <w:numId w:val="1"/>
        </w:numPr>
        <w:spacing w:after="0" w:line="240" w:lineRule="auto"/>
        <w:rPr>
          <w:rFonts w:ascii="Baskerville" w:hAnsi="Baskerville"/>
          <w:sz w:val="24"/>
          <w:szCs w:val="24"/>
        </w:rPr>
      </w:pPr>
      <w:r>
        <w:rPr>
          <w:rFonts w:ascii="Baskerville" w:hAnsi="Baskerville"/>
          <w:sz w:val="24"/>
          <w:szCs w:val="24"/>
        </w:rPr>
        <w:t>The emphasis will be on reaching completion goals</w:t>
      </w:r>
      <w:r w:rsidR="000C0251">
        <w:rPr>
          <w:rFonts w:ascii="Baskerville" w:hAnsi="Baskerville"/>
          <w:sz w:val="24"/>
          <w:szCs w:val="24"/>
        </w:rPr>
        <w:t xml:space="preserve"> by</w:t>
      </w:r>
      <w:r>
        <w:rPr>
          <w:rFonts w:ascii="Baskerville" w:hAnsi="Baskerville"/>
          <w:sz w:val="24"/>
          <w:szCs w:val="24"/>
        </w:rPr>
        <w:t xml:space="preserve"> saturating meetings and other outlets with the offer and opportunity for parents, partners, and youth to complete. Incentives</w:t>
      </w:r>
      <w:r w:rsidR="000C0251">
        <w:rPr>
          <w:rFonts w:ascii="Baskerville" w:hAnsi="Baskerville"/>
          <w:sz w:val="24"/>
          <w:szCs w:val="24"/>
        </w:rPr>
        <w:t xml:space="preserve"> to complete them</w:t>
      </w:r>
      <w:r>
        <w:rPr>
          <w:rFonts w:ascii="Baskerville" w:hAnsi="Baskerville"/>
          <w:sz w:val="24"/>
          <w:szCs w:val="24"/>
        </w:rPr>
        <w:t xml:space="preserve"> may be offered. </w:t>
      </w:r>
    </w:p>
    <w:p w14:paraId="3DE3DD55" w14:textId="081CB6D3" w:rsidR="008B0769" w:rsidRDefault="00393775" w:rsidP="00FF04A4">
      <w:pPr>
        <w:pStyle w:val="ListParagraph"/>
        <w:numPr>
          <w:ilvl w:val="0"/>
          <w:numId w:val="1"/>
        </w:numPr>
        <w:spacing w:after="0" w:line="240" w:lineRule="auto"/>
        <w:rPr>
          <w:rFonts w:ascii="Baskerville" w:hAnsi="Baskerville"/>
          <w:sz w:val="24"/>
          <w:szCs w:val="24"/>
        </w:rPr>
      </w:pPr>
      <w:r w:rsidRPr="00715F10">
        <w:rPr>
          <w:rFonts w:ascii="Baskerville" w:hAnsi="Baskerville"/>
          <w:sz w:val="24"/>
          <w:szCs w:val="24"/>
        </w:rPr>
        <w:t xml:space="preserve">Community Forums </w:t>
      </w:r>
      <w:r w:rsidR="008B0769">
        <w:rPr>
          <w:rFonts w:ascii="Baskerville" w:hAnsi="Baskerville"/>
          <w:sz w:val="24"/>
          <w:szCs w:val="24"/>
        </w:rPr>
        <w:t xml:space="preserve">- Katy Scofield, </w:t>
      </w:r>
      <w:r w:rsidRPr="00715F10">
        <w:rPr>
          <w:rFonts w:ascii="Baskerville" w:hAnsi="Baskerville"/>
          <w:sz w:val="24"/>
          <w:szCs w:val="24"/>
        </w:rPr>
        <w:t>OIC</w:t>
      </w:r>
      <w:r w:rsidR="00A1599A" w:rsidRPr="00715F10">
        <w:rPr>
          <w:rFonts w:ascii="Baskerville" w:hAnsi="Baskerville"/>
          <w:sz w:val="24"/>
          <w:szCs w:val="24"/>
        </w:rPr>
        <w:t xml:space="preserve"> – </w:t>
      </w:r>
      <w:r w:rsidR="008B0769">
        <w:rPr>
          <w:rFonts w:ascii="Baskerville" w:hAnsi="Baskerville"/>
          <w:sz w:val="24"/>
          <w:szCs w:val="24"/>
        </w:rPr>
        <w:t xml:space="preserve">In June, three forums will be presented by </w:t>
      </w:r>
      <w:r w:rsidR="00A1599A" w:rsidRPr="00715F10">
        <w:rPr>
          <w:rFonts w:ascii="Baskerville" w:hAnsi="Baskerville"/>
          <w:sz w:val="24"/>
          <w:szCs w:val="24"/>
        </w:rPr>
        <w:t>NW Credible Messenge</w:t>
      </w:r>
      <w:r w:rsidR="008B0769">
        <w:rPr>
          <w:rFonts w:ascii="Baskerville" w:hAnsi="Baskerville"/>
          <w:sz w:val="24"/>
          <w:szCs w:val="24"/>
        </w:rPr>
        <w:t>r</w:t>
      </w:r>
      <w:r w:rsidR="00A1599A" w:rsidRPr="00715F10">
        <w:rPr>
          <w:rFonts w:ascii="Baskerville" w:hAnsi="Baskerville"/>
          <w:sz w:val="24"/>
          <w:szCs w:val="24"/>
        </w:rPr>
        <w:t>s</w:t>
      </w:r>
      <w:r w:rsidR="008B0769">
        <w:rPr>
          <w:rFonts w:ascii="Baskerville" w:hAnsi="Baskerville"/>
          <w:sz w:val="24"/>
          <w:szCs w:val="24"/>
        </w:rPr>
        <w:t>, focusing on the intersectionality of gangs and well-being.</w:t>
      </w:r>
    </w:p>
    <w:p w14:paraId="4C7B66E3" w14:textId="1C6A9B80" w:rsidR="008B0769" w:rsidRDefault="008B0769" w:rsidP="008B0769">
      <w:pPr>
        <w:pStyle w:val="ListParagraph"/>
        <w:numPr>
          <w:ilvl w:val="0"/>
          <w:numId w:val="1"/>
        </w:numPr>
        <w:spacing w:after="0" w:line="240" w:lineRule="auto"/>
        <w:rPr>
          <w:rFonts w:ascii="Baskerville" w:hAnsi="Baskerville"/>
          <w:sz w:val="24"/>
          <w:szCs w:val="24"/>
        </w:rPr>
      </w:pPr>
      <w:r>
        <w:rPr>
          <w:rFonts w:ascii="Baskerville" w:hAnsi="Baskerville"/>
          <w:sz w:val="24"/>
          <w:szCs w:val="24"/>
        </w:rPr>
        <w:t xml:space="preserve">Bylaws </w:t>
      </w:r>
    </w:p>
    <w:p w14:paraId="7D63B9BB" w14:textId="2E0423AE" w:rsidR="008B0769" w:rsidRDefault="008B0769" w:rsidP="008B0769">
      <w:pPr>
        <w:pStyle w:val="ListParagraph"/>
        <w:numPr>
          <w:ilvl w:val="1"/>
          <w:numId w:val="1"/>
        </w:numPr>
        <w:spacing w:after="0" w:line="240" w:lineRule="auto"/>
        <w:rPr>
          <w:rFonts w:ascii="Baskerville" w:hAnsi="Baskerville"/>
          <w:sz w:val="24"/>
          <w:szCs w:val="24"/>
        </w:rPr>
      </w:pPr>
      <w:r>
        <w:rPr>
          <w:rFonts w:ascii="Baskerville" w:hAnsi="Baskerville"/>
          <w:sz w:val="24"/>
          <w:szCs w:val="24"/>
        </w:rPr>
        <w:t>GRIT bylaws are out of date</w:t>
      </w:r>
      <w:r w:rsidR="006E5D96">
        <w:rPr>
          <w:rFonts w:ascii="Baskerville" w:hAnsi="Baskerville"/>
          <w:sz w:val="24"/>
          <w:szCs w:val="24"/>
        </w:rPr>
        <w:t>, primarily because GRIT is no longer held by the City of Yakima</w:t>
      </w:r>
      <w:r w:rsidR="007B07CD">
        <w:rPr>
          <w:rFonts w:ascii="Baskerville" w:hAnsi="Baskerville"/>
          <w:sz w:val="24"/>
          <w:szCs w:val="24"/>
        </w:rPr>
        <w:t xml:space="preserve">. </w:t>
      </w:r>
    </w:p>
    <w:p w14:paraId="135FFBDF" w14:textId="52A10845" w:rsidR="006E5D96" w:rsidRDefault="006E5D96" w:rsidP="008B0769">
      <w:pPr>
        <w:pStyle w:val="ListParagraph"/>
        <w:numPr>
          <w:ilvl w:val="1"/>
          <w:numId w:val="1"/>
        </w:numPr>
        <w:spacing w:after="0" w:line="240" w:lineRule="auto"/>
        <w:rPr>
          <w:rFonts w:ascii="Baskerville" w:hAnsi="Baskerville"/>
          <w:sz w:val="24"/>
          <w:szCs w:val="24"/>
        </w:rPr>
      </w:pPr>
      <w:r>
        <w:rPr>
          <w:rFonts w:ascii="Baskerville" w:hAnsi="Baskerville"/>
          <w:sz w:val="24"/>
          <w:szCs w:val="24"/>
        </w:rPr>
        <w:t>The GRIT Charter would also need revision because GRIT is no longer held by the City of Yakima</w:t>
      </w:r>
    </w:p>
    <w:p w14:paraId="06C72C04" w14:textId="2E8445C3" w:rsidR="006E5D96" w:rsidRDefault="006E5D96" w:rsidP="008B0769">
      <w:pPr>
        <w:pStyle w:val="ListParagraph"/>
        <w:numPr>
          <w:ilvl w:val="1"/>
          <w:numId w:val="1"/>
        </w:numPr>
        <w:spacing w:after="0" w:line="240" w:lineRule="auto"/>
        <w:rPr>
          <w:rFonts w:ascii="Baskerville" w:hAnsi="Baskerville"/>
          <w:sz w:val="24"/>
          <w:szCs w:val="24"/>
        </w:rPr>
      </w:pPr>
      <w:r>
        <w:rPr>
          <w:rFonts w:ascii="Baskerville" w:hAnsi="Baskerville"/>
          <w:sz w:val="24"/>
          <w:szCs w:val="24"/>
        </w:rPr>
        <w:t>There was discussion around how to revise the charter, acknowledging that the bylaws, based on the charter, could not be revised until the charter accurately reflected the holder of the GRIT organization. There is question as to whether GRIT is held by the DRC or OIC</w:t>
      </w:r>
    </w:p>
    <w:p w14:paraId="23751838" w14:textId="758DC7F8" w:rsidR="006E5D96" w:rsidRDefault="006E5D96" w:rsidP="008B0769">
      <w:pPr>
        <w:pStyle w:val="ListParagraph"/>
        <w:numPr>
          <w:ilvl w:val="1"/>
          <w:numId w:val="1"/>
        </w:numPr>
        <w:spacing w:after="0" w:line="240" w:lineRule="auto"/>
        <w:rPr>
          <w:rFonts w:ascii="Baskerville" w:hAnsi="Baskerville"/>
          <w:sz w:val="24"/>
          <w:szCs w:val="24"/>
        </w:rPr>
      </w:pPr>
      <w:r>
        <w:rPr>
          <w:rFonts w:ascii="Baskerville" w:hAnsi="Baskerville"/>
          <w:sz w:val="24"/>
          <w:szCs w:val="24"/>
        </w:rPr>
        <w:t xml:space="preserve">The consensus was, that with the grant </w:t>
      </w:r>
      <w:r w:rsidR="007B07CD">
        <w:rPr>
          <w:rFonts w:ascii="Baskerville" w:hAnsi="Baskerville"/>
          <w:sz w:val="24"/>
          <w:szCs w:val="24"/>
        </w:rPr>
        <w:t>being satisfied</w:t>
      </w:r>
      <w:r>
        <w:rPr>
          <w:rFonts w:ascii="Baskerville" w:hAnsi="Baskerville"/>
          <w:sz w:val="24"/>
          <w:szCs w:val="24"/>
        </w:rPr>
        <w:t xml:space="preserve"> in approximately 2 months, it would be prudent to wait until the likelihood the grant is re</w:t>
      </w:r>
      <w:r w:rsidR="00402561">
        <w:rPr>
          <w:rFonts w:ascii="Baskerville" w:hAnsi="Baskerville"/>
          <w:sz w:val="24"/>
          <w:szCs w:val="24"/>
        </w:rPr>
        <w:t xml:space="preserve">newed </w:t>
      </w:r>
      <w:r w:rsidR="007B07CD">
        <w:rPr>
          <w:rFonts w:ascii="Baskerville" w:hAnsi="Baskerville"/>
          <w:sz w:val="24"/>
          <w:szCs w:val="24"/>
        </w:rPr>
        <w:t xml:space="preserve">with </w:t>
      </w:r>
      <w:r w:rsidR="00402561">
        <w:rPr>
          <w:rFonts w:ascii="Baskerville" w:hAnsi="Baskerville"/>
          <w:sz w:val="24"/>
          <w:szCs w:val="24"/>
        </w:rPr>
        <w:t>OIC; with renewal/rewriting of the grant, clarification should be made around what roles the organizations hold and language</w:t>
      </w:r>
      <w:r w:rsidR="007B07CD">
        <w:rPr>
          <w:rFonts w:ascii="Baskerville" w:hAnsi="Baskerville"/>
          <w:sz w:val="24"/>
          <w:szCs w:val="24"/>
        </w:rPr>
        <w:t xml:space="preserve"> should be incorporated that</w:t>
      </w:r>
      <w:r w:rsidR="00402561">
        <w:rPr>
          <w:rFonts w:ascii="Baskerville" w:hAnsi="Baskerville"/>
          <w:sz w:val="24"/>
          <w:szCs w:val="24"/>
        </w:rPr>
        <w:t xml:space="preserve"> specifically indica</w:t>
      </w:r>
      <w:r w:rsidR="007B07CD">
        <w:rPr>
          <w:rFonts w:ascii="Baskerville" w:hAnsi="Baskerville"/>
          <w:sz w:val="24"/>
          <w:szCs w:val="24"/>
        </w:rPr>
        <w:t>tes</w:t>
      </w:r>
      <w:r w:rsidR="00402561">
        <w:rPr>
          <w:rFonts w:ascii="Baskerville" w:hAnsi="Baskerville"/>
          <w:sz w:val="24"/>
          <w:szCs w:val="24"/>
        </w:rPr>
        <w:t xml:space="preserve"> OIC is the coordinator. </w:t>
      </w:r>
    </w:p>
    <w:p w14:paraId="2FC98C93" w14:textId="164DE102" w:rsidR="00BD12A3" w:rsidRDefault="00BD12A3" w:rsidP="00BD12A3">
      <w:pPr>
        <w:pStyle w:val="ListParagraph"/>
        <w:numPr>
          <w:ilvl w:val="0"/>
          <w:numId w:val="1"/>
        </w:numPr>
        <w:spacing w:after="0" w:line="240" w:lineRule="auto"/>
        <w:rPr>
          <w:rFonts w:ascii="Baskerville" w:hAnsi="Baskerville"/>
          <w:sz w:val="24"/>
          <w:szCs w:val="24"/>
        </w:rPr>
      </w:pPr>
      <w:r>
        <w:rPr>
          <w:rFonts w:ascii="Baskerville" w:hAnsi="Baskerville"/>
          <w:sz w:val="24"/>
          <w:szCs w:val="24"/>
        </w:rPr>
        <w:t>Steering Committee Meetings</w:t>
      </w:r>
    </w:p>
    <w:p w14:paraId="3E4F3B09" w14:textId="47248E43" w:rsidR="000C0251" w:rsidRPr="000C0251" w:rsidRDefault="00BD12A3" w:rsidP="000C0251">
      <w:pPr>
        <w:pStyle w:val="ListParagraph"/>
        <w:numPr>
          <w:ilvl w:val="1"/>
          <w:numId w:val="1"/>
        </w:numPr>
        <w:spacing w:after="0" w:line="240" w:lineRule="auto"/>
        <w:rPr>
          <w:rFonts w:ascii="Baskerville" w:hAnsi="Baskerville"/>
          <w:sz w:val="24"/>
          <w:szCs w:val="24"/>
        </w:rPr>
      </w:pPr>
      <w:r>
        <w:rPr>
          <w:rFonts w:ascii="Baskerville" w:hAnsi="Baskerville"/>
          <w:sz w:val="24"/>
          <w:szCs w:val="24"/>
        </w:rPr>
        <w:t xml:space="preserve">The consensus was there is no need for additional steering committees at least until June. At a later date, the steering committee will be </w:t>
      </w:r>
      <w:r w:rsidR="007B07CD">
        <w:rPr>
          <w:rFonts w:ascii="Baskerville" w:hAnsi="Baskerville"/>
          <w:sz w:val="24"/>
          <w:szCs w:val="24"/>
        </w:rPr>
        <w:t>notified as to the next meeting date, if any</w:t>
      </w:r>
      <w:r w:rsidR="000C0251">
        <w:rPr>
          <w:rFonts w:ascii="Baskerville" w:hAnsi="Baskerville"/>
          <w:sz w:val="24"/>
          <w:szCs w:val="24"/>
        </w:rPr>
        <w:t xml:space="preserve">. </w:t>
      </w:r>
    </w:p>
    <w:p w14:paraId="4BB636AE" w14:textId="77777777" w:rsidR="007146BB" w:rsidRPr="00715F10" w:rsidRDefault="007146BB" w:rsidP="007146BB">
      <w:pPr>
        <w:spacing w:after="0" w:line="240" w:lineRule="auto"/>
        <w:rPr>
          <w:rFonts w:ascii="Baskerville" w:hAnsi="Baskerville"/>
          <w:sz w:val="24"/>
          <w:szCs w:val="24"/>
        </w:rPr>
      </w:pPr>
    </w:p>
    <w:p w14:paraId="4F1C1D89" w14:textId="61CC5B17" w:rsidR="00CA1C5C" w:rsidRDefault="00956A77" w:rsidP="00956A77">
      <w:pPr>
        <w:spacing w:after="0" w:line="240" w:lineRule="auto"/>
        <w:rPr>
          <w:rFonts w:ascii="Baskerville" w:hAnsi="Baskerville"/>
          <w:sz w:val="24"/>
          <w:szCs w:val="24"/>
        </w:rPr>
      </w:pPr>
      <w:r w:rsidRPr="00715F10">
        <w:rPr>
          <w:rFonts w:ascii="Baskerville" w:hAnsi="Baskerville"/>
          <w:sz w:val="24"/>
          <w:szCs w:val="24"/>
        </w:rPr>
        <w:t xml:space="preserve">Next </w:t>
      </w:r>
      <w:r w:rsidR="00CA1C5C" w:rsidRPr="00715F10">
        <w:rPr>
          <w:rFonts w:ascii="Baskerville" w:hAnsi="Baskerville"/>
          <w:sz w:val="24"/>
          <w:szCs w:val="24"/>
        </w:rPr>
        <w:t>Village meeting –</w:t>
      </w:r>
      <w:r w:rsidR="00A64AF5" w:rsidRPr="00715F10">
        <w:rPr>
          <w:rFonts w:ascii="Baskerville" w:hAnsi="Baskerville"/>
          <w:sz w:val="24"/>
          <w:szCs w:val="24"/>
        </w:rPr>
        <w:t xml:space="preserve"> </w:t>
      </w:r>
      <w:r w:rsidR="006F5C4A" w:rsidRPr="00715F10">
        <w:rPr>
          <w:rFonts w:ascii="Baskerville" w:hAnsi="Baskerville"/>
          <w:sz w:val="24"/>
          <w:szCs w:val="24"/>
        </w:rPr>
        <w:t>May 9</w:t>
      </w:r>
      <w:r w:rsidR="005F6013" w:rsidRPr="00715F10">
        <w:rPr>
          <w:rFonts w:ascii="Baskerville" w:hAnsi="Baskerville"/>
          <w:sz w:val="24"/>
          <w:szCs w:val="24"/>
        </w:rPr>
        <w:t xml:space="preserve"> @</w:t>
      </w:r>
      <w:r w:rsidRPr="00715F10">
        <w:rPr>
          <w:rFonts w:ascii="Baskerville" w:hAnsi="Baskerville"/>
          <w:sz w:val="24"/>
          <w:szCs w:val="24"/>
        </w:rPr>
        <w:t xml:space="preserve"> Noon – </w:t>
      </w:r>
      <w:r w:rsidR="006F5C4A" w:rsidRPr="00715F10">
        <w:rPr>
          <w:rFonts w:ascii="Baskerville" w:hAnsi="Baskerville"/>
          <w:sz w:val="24"/>
          <w:szCs w:val="24"/>
        </w:rPr>
        <w:t>Safe Yakima Valley</w:t>
      </w:r>
    </w:p>
    <w:p w14:paraId="77CF74FC" w14:textId="6CC7EA4B" w:rsidR="000C0251" w:rsidRDefault="000C0251" w:rsidP="00956A77">
      <w:pPr>
        <w:spacing w:after="0" w:line="240" w:lineRule="auto"/>
        <w:rPr>
          <w:rFonts w:ascii="Baskerville" w:hAnsi="Baskerville"/>
          <w:sz w:val="24"/>
          <w:szCs w:val="24"/>
        </w:rPr>
      </w:pPr>
    </w:p>
    <w:p w14:paraId="4C743E19" w14:textId="79E7F2C4" w:rsidR="000C0251" w:rsidRPr="00715F10" w:rsidRDefault="000C0251" w:rsidP="00956A77">
      <w:pPr>
        <w:spacing w:after="0" w:line="240" w:lineRule="auto"/>
        <w:rPr>
          <w:rFonts w:ascii="Baskerville" w:hAnsi="Baskerville"/>
          <w:sz w:val="24"/>
          <w:szCs w:val="24"/>
        </w:rPr>
      </w:pPr>
      <w:r>
        <w:rPr>
          <w:rFonts w:ascii="Baskerville" w:hAnsi="Baskerville"/>
          <w:sz w:val="24"/>
          <w:szCs w:val="24"/>
        </w:rPr>
        <w:t>Meeting ended: 4:55 pm</w:t>
      </w:r>
    </w:p>
    <w:p w14:paraId="04A5DD5A" w14:textId="77777777" w:rsidR="00CA1C5C" w:rsidRPr="00715F10" w:rsidRDefault="00CA1C5C" w:rsidP="00CA1C5C">
      <w:pPr>
        <w:spacing w:after="0" w:line="240" w:lineRule="auto"/>
        <w:rPr>
          <w:rFonts w:ascii="Baskerville" w:hAnsi="Baskerville"/>
          <w:sz w:val="24"/>
          <w:szCs w:val="24"/>
        </w:rPr>
      </w:pPr>
      <w:r w:rsidRPr="00715F10">
        <w:rPr>
          <w:rFonts w:ascii="Baskerville" w:hAnsi="Baskerville"/>
          <w:sz w:val="24"/>
          <w:szCs w:val="24"/>
        </w:rPr>
        <w:tab/>
      </w:r>
      <w:r w:rsidRPr="00715F10">
        <w:rPr>
          <w:rFonts w:ascii="Baskerville" w:hAnsi="Baskerville"/>
          <w:sz w:val="24"/>
          <w:szCs w:val="24"/>
        </w:rPr>
        <w:tab/>
      </w:r>
      <w:r w:rsidRPr="00715F10">
        <w:rPr>
          <w:rFonts w:ascii="Baskerville" w:hAnsi="Baskerville"/>
          <w:sz w:val="24"/>
          <w:szCs w:val="24"/>
        </w:rPr>
        <w:tab/>
      </w:r>
    </w:p>
    <w:p w14:paraId="16BEC1F8" w14:textId="492BF598" w:rsidR="00F27A55" w:rsidRPr="00715F10" w:rsidRDefault="00715F10" w:rsidP="00BF3AD4">
      <w:pPr>
        <w:spacing w:after="0" w:line="240" w:lineRule="auto"/>
        <w:rPr>
          <w:rFonts w:ascii="Baskerville" w:hAnsi="Baskerville"/>
          <w:sz w:val="24"/>
          <w:szCs w:val="24"/>
        </w:rPr>
      </w:pPr>
      <w:r w:rsidRPr="00715F10">
        <w:rPr>
          <w:rFonts w:ascii="Baskerville" w:hAnsi="Baskerville"/>
          <w:sz w:val="24"/>
          <w:szCs w:val="24"/>
        </w:rPr>
        <w:t>Meeting notes submitted by Michelle Lee, DRC</w:t>
      </w:r>
    </w:p>
    <w:p w14:paraId="0964D85C" w14:textId="7CCD0215" w:rsidR="00636E3A" w:rsidRPr="00715F10" w:rsidRDefault="00636E3A" w:rsidP="00BF3AD4">
      <w:pPr>
        <w:spacing w:after="0" w:line="240" w:lineRule="auto"/>
        <w:rPr>
          <w:rFonts w:ascii="Baskerville" w:hAnsi="Baskerville"/>
          <w:sz w:val="24"/>
          <w:szCs w:val="24"/>
        </w:rPr>
      </w:pPr>
    </w:p>
    <w:p w14:paraId="445C30BA" w14:textId="070AA6EB" w:rsidR="00BF3AD4" w:rsidRPr="00715F10" w:rsidRDefault="00BF3AD4" w:rsidP="00BF3AD4">
      <w:pPr>
        <w:spacing w:after="0" w:line="240" w:lineRule="auto"/>
        <w:rPr>
          <w:rFonts w:ascii="Baskerville" w:hAnsi="Baskerville"/>
          <w:sz w:val="24"/>
          <w:szCs w:val="24"/>
        </w:rPr>
      </w:pPr>
    </w:p>
    <w:p w14:paraId="3EB2412A" w14:textId="77777777" w:rsidR="00FF04A4" w:rsidRPr="00715F10" w:rsidRDefault="00FF04A4" w:rsidP="00BF3AD4">
      <w:pPr>
        <w:spacing w:after="0" w:line="240" w:lineRule="auto"/>
        <w:rPr>
          <w:rFonts w:ascii="Baskerville" w:hAnsi="Baskerville"/>
          <w:sz w:val="24"/>
          <w:szCs w:val="24"/>
        </w:rPr>
      </w:pPr>
    </w:p>
    <w:sectPr w:rsidR="00FF04A4" w:rsidRPr="00715F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23AA0" w14:textId="77777777" w:rsidR="00373331" w:rsidRDefault="00373331" w:rsidP="00C52EA8">
      <w:pPr>
        <w:spacing w:after="0" w:line="240" w:lineRule="auto"/>
      </w:pPr>
      <w:r>
        <w:separator/>
      </w:r>
    </w:p>
  </w:endnote>
  <w:endnote w:type="continuationSeparator" w:id="0">
    <w:p w14:paraId="56D83E62" w14:textId="77777777" w:rsidR="00373331" w:rsidRDefault="00373331" w:rsidP="00C52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w:altName w:val="Baskerville Old Face"/>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43F09" w14:textId="77777777" w:rsidR="00373331" w:rsidRDefault="00373331" w:rsidP="00C52EA8">
      <w:pPr>
        <w:spacing w:after="0" w:line="240" w:lineRule="auto"/>
      </w:pPr>
      <w:r>
        <w:separator/>
      </w:r>
    </w:p>
  </w:footnote>
  <w:footnote w:type="continuationSeparator" w:id="0">
    <w:p w14:paraId="495708F9" w14:textId="77777777" w:rsidR="00373331" w:rsidRDefault="00373331" w:rsidP="00C52E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977"/>
    <w:multiLevelType w:val="hybridMultilevel"/>
    <w:tmpl w:val="A268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734E5"/>
    <w:multiLevelType w:val="hybridMultilevel"/>
    <w:tmpl w:val="00200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25008"/>
    <w:multiLevelType w:val="multilevel"/>
    <w:tmpl w:val="EEEEA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B67143"/>
    <w:multiLevelType w:val="hybridMultilevel"/>
    <w:tmpl w:val="82068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zA2M7cwMjQ1tzRQ0lEKTi0uzszPAykwMqkFAN5Ba+UtAAAA"/>
  </w:docVars>
  <w:rsids>
    <w:rsidRoot w:val="00CA1C5C"/>
    <w:rsid w:val="0002236D"/>
    <w:rsid w:val="000555DC"/>
    <w:rsid w:val="00060FEB"/>
    <w:rsid w:val="000620BF"/>
    <w:rsid w:val="000C0251"/>
    <w:rsid w:val="00106D91"/>
    <w:rsid w:val="00115CAE"/>
    <w:rsid w:val="00124D1E"/>
    <w:rsid w:val="00125569"/>
    <w:rsid w:val="00155099"/>
    <w:rsid w:val="00181DCD"/>
    <w:rsid w:val="001B2391"/>
    <w:rsid w:val="001B4124"/>
    <w:rsid w:val="00203D98"/>
    <w:rsid w:val="00210AEE"/>
    <w:rsid w:val="002327E6"/>
    <w:rsid w:val="0026339F"/>
    <w:rsid w:val="002813BA"/>
    <w:rsid w:val="002B6C9F"/>
    <w:rsid w:val="002F2352"/>
    <w:rsid w:val="00301236"/>
    <w:rsid w:val="00317EFA"/>
    <w:rsid w:val="003411E1"/>
    <w:rsid w:val="003567D6"/>
    <w:rsid w:val="00373331"/>
    <w:rsid w:val="00393775"/>
    <w:rsid w:val="003D6C45"/>
    <w:rsid w:val="003D754D"/>
    <w:rsid w:val="003E156E"/>
    <w:rsid w:val="00402561"/>
    <w:rsid w:val="00421711"/>
    <w:rsid w:val="00452206"/>
    <w:rsid w:val="00460D2D"/>
    <w:rsid w:val="00467D7E"/>
    <w:rsid w:val="00472128"/>
    <w:rsid w:val="00480BF4"/>
    <w:rsid w:val="004E7FED"/>
    <w:rsid w:val="005105D3"/>
    <w:rsid w:val="00516139"/>
    <w:rsid w:val="00523958"/>
    <w:rsid w:val="005255A7"/>
    <w:rsid w:val="00560C10"/>
    <w:rsid w:val="0057513E"/>
    <w:rsid w:val="005860B5"/>
    <w:rsid w:val="00594708"/>
    <w:rsid w:val="005951EE"/>
    <w:rsid w:val="005B1542"/>
    <w:rsid w:val="005D00E3"/>
    <w:rsid w:val="005D0219"/>
    <w:rsid w:val="005E0CD3"/>
    <w:rsid w:val="005F2884"/>
    <w:rsid w:val="005F6013"/>
    <w:rsid w:val="00636E3A"/>
    <w:rsid w:val="00671D69"/>
    <w:rsid w:val="00681C22"/>
    <w:rsid w:val="006B118E"/>
    <w:rsid w:val="006D49BA"/>
    <w:rsid w:val="006D5C78"/>
    <w:rsid w:val="006E5D96"/>
    <w:rsid w:val="006F5C4A"/>
    <w:rsid w:val="007146BB"/>
    <w:rsid w:val="00715F10"/>
    <w:rsid w:val="00724066"/>
    <w:rsid w:val="00753281"/>
    <w:rsid w:val="0077585A"/>
    <w:rsid w:val="00780694"/>
    <w:rsid w:val="007909F7"/>
    <w:rsid w:val="00793A74"/>
    <w:rsid w:val="00793D6C"/>
    <w:rsid w:val="007B07CD"/>
    <w:rsid w:val="007B5C54"/>
    <w:rsid w:val="007B7E02"/>
    <w:rsid w:val="00804E5B"/>
    <w:rsid w:val="00835947"/>
    <w:rsid w:val="008728D5"/>
    <w:rsid w:val="008B0769"/>
    <w:rsid w:val="008E165B"/>
    <w:rsid w:val="008F5439"/>
    <w:rsid w:val="00901331"/>
    <w:rsid w:val="00956A77"/>
    <w:rsid w:val="00960A21"/>
    <w:rsid w:val="009B756E"/>
    <w:rsid w:val="009C7321"/>
    <w:rsid w:val="009E1F9E"/>
    <w:rsid w:val="009F1DC0"/>
    <w:rsid w:val="009F2633"/>
    <w:rsid w:val="009F6EA6"/>
    <w:rsid w:val="00A0371D"/>
    <w:rsid w:val="00A1599A"/>
    <w:rsid w:val="00A20AF3"/>
    <w:rsid w:val="00A32698"/>
    <w:rsid w:val="00A64AF5"/>
    <w:rsid w:val="00A804E5"/>
    <w:rsid w:val="00AA42AE"/>
    <w:rsid w:val="00AA69F1"/>
    <w:rsid w:val="00AA6E8A"/>
    <w:rsid w:val="00AB750D"/>
    <w:rsid w:val="00AD6F39"/>
    <w:rsid w:val="00B21C5F"/>
    <w:rsid w:val="00B63277"/>
    <w:rsid w:val="00B84372"/>
    <w:rsid w:val="00B860CE"/>
    <w:rsid w:val="00BD12A3"/>
    <w:rsid w:val="00BF3AD4"/>
    <w:rsid w:val="00C246F3"/>
    <w:rsid w:val="00C26D30"/>
    <w:rsid w:val="00C310A7"/>
    <w:rsid w:val="00C52EA8"/>
    <w:rsid w:val="00C81912"/>
    <w:rsid w:val="00C86640"/>
    <w:rsid w:val="00C90D32"/>
    <w:rsid w:val="00C9551E"/>
    <w:rsid w:val="00CA1362"/>
    <w:rsid w:val="00CA1C5C"/>
    <w:rsid w:val="00CE4D7B"/>
    <w:rsid w:val="00CF0AEA"/>
    <w:rsid w:val="00D056D2"/>
    <w:rsid w:val="00D553C1"/>
    <w:rsid w:val="00D61A06"/>
    <w:rsid w:val="00DC2E43"/>
    <w:rsid w:val="00DC6D34"/>
    <w:rsid w:val="00DF08B7"/>
    <w:rsid w:val="00DF11DB"/>
    <w:rsid w:val="00E75670"/>
    <w:rsid w:val="00EB54B6"/>
    <w:rsid w:val="00EF00DD"/>
    <w:rsid w:val="00EF3433"/>
    <w:rsid w:val="00F0584A"/>
    <w:rsid w:val="00F27A55"/>
    <w:rsid w:val="00FB5DEF"/>
    <w:rsid w:val="00FF04A4"/>
    <w:rsid w:val="00FF2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46771"/>
  <w15:chartTrackingRefBased/>
  <w15:docId w15:val="{38F33C96-1595-4018-A317-EE7E5AACC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C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1C5C"/>
    <w:pPr>
      <w:ind w:left="720"/>
      <w:contextualSpacing/>
    </w:pPr>
  </w:style>
  <w:style w:type="paragraph" w:customStyle="1" w:styleId="xmsonormal">
    <w:name w:val="x_msonormal"/>
    <w:basedOn w:val="Normal"/>
    <w:rsid w:val="00A3269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52E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EA8"/>
  </w:style>
  <w:style w:type="paragraph" w:styleId="Footer">
    <w:name w:val="footer"/>
    <w:basedOn w:val="Normal"/>
    <w:link w:val="FooterChar"/>
    <w:uiPriority w:val="99"/>
    <w:unhideWhenUsed/>
    <w:rsid w:val="00C52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EA8"/>
  </w:style>
  <w:style w:type="character" w:customStyle="1" w:styleId="mark0ghit3vvh">
    <w:name w:val="mark0ghit3vvh"/>
    <w:basedOn w:val="DefaultParagraphFont"/>
    <w:rsid w:val="00C52E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30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ee</dc:creator>
  <cp:keywords/>
  <dc:description/>
  <cp:lastModifiedBy>Michelle Lee</cp:lastModifiedBy>
  <cp:revision>6</cp:revision>
  <cp:lastPrinted>2021-06-28T18:21:00Z</cp:lastPrinted>
  <dcterms:created xsi:type="dcterms:W3CDTF">2023-04-28T01:03:00Z</dcterms:created>
  <dcterms:modified xsi:type="dcterms:W3CDTF">2023-04-28T01:35:00Z</dcterms:modified>
</cp:coreProperties>
</file>